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24D3" w:rsidRPr="007E496C" w:rsidRDefault="00C03D18" w:rsidP="00623380">
      <w:pPr>
        <w:pStyle w:val="Default"/>
        <w:jc w:val="center"/>
        <w:rPr>
          <w:rFonts w:ascii="Times New Roman" w:eastAsia="標楷體" w:hAnsi="Times New Roman" w:cs="Times New Roman"/>
          <w:b/>
          <w:color w:val="auto"/>
          <w:sz w:val="28"/>
          <w:szCs w:val="28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b/>
          <w:color w:val="auto"/>
          <w:sz w:val="28"/>
          <w:szCs w:val="28"/>
        </w:rPr>
        <w:t>投稿</w:t>
      </w:r>
      <w:r w:rsidR="00074DE7" w:rsidRPr="007E496C">
        <w:rPr>
          <w:rFonts w:ascii="Times New Roman" w:eastAsia="標楷體" w:hAnsi="Times New Roman" w:cs="Times New Roman"/>
          <w:b/>
          <w:color w:val="auto"/>
          <w:sz w:val="28"/>
          <w:szCs w:val="28"/>
        </w:rPr>
        <w:t>基本資料表</w:t>
      </w:r>
    </w:p>
    <w:tbl>
      <w:tblPr>
        <w:tblStyle w:val="a8"/>
        <w:tblW w:w="10120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1275"/>
        <w:gridCol w:w="142"/>
        <w:gridCol w:w="2126"/>
        <w:gridCol w:w="1958"/>
        <w:gridCol w:w="2437"/>
        <w:gridCol w:w="1648"/>
      </w:tblGrid>
      <w:tr w:rsidR="000062D9" w:rsidRPr="007E496C" w:rsidTr="006D670D">
        <w:trPr>
          <w:jc w:val="center"/>
        </w:trPr>
        <w:tc>
          <w:tcPr>
            <w:tcW w:w="1951" w:type="dxa"/>
            <w:gridSpan w:val="3"/>
            <w:vMerge w:val="restart"/>
            <w:vAlign w:val="center"/>
          </w:tcPr>
          <w:p w:rsidR="00074DE7" w:rsidRPr="007E496C" w:rsidRDefault="00074DE7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篇名</w:t>
            </w:r>
          </w:p>
        </w:tc>
        <w:tc>
          <w:tcPr>
            <w:tcW w:w="8169" w:type="dxa"/>
            <w:gridSpan w:val="4"/>
          </w:tcPr>
          <w:p w:rsidR="00074DE7" w:rsidRPr="00A34CD2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Merge/>
            <w:vAlign w:val="center"/>
          </w:tcPr>
          <w:p w:rsidR="00074DE7" w:rsidRPr="007E496C" w:rsidRDefault="00074DE7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074DE7" w:rsidRPr="007E496C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Align w:val="center"/>
          </w:tcPr>
          <w:p w:rsidR="00D236ED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auto"/>
              </w:rPr>
              <w:t>總</w:t>
            </w:r>
            <w:r w:rsidR="00D236ED" w:rsidRPr="007E496C">
              <w:rPr>
                <w:rFonts w:ascii="Times New Roman" w:eastAsia="標楷體" w:hAnsi="Times New Roman" w:cs="Times New Roman"/>
                <w:b/>
                <w:color w:val="auto"/>
              </w:rPr>
              <w:t>字數</w:t>
            </w:r>
          </w:p>
        </w:tc>
        <w:tc>
          <w:tcPr>
            <w:tcW w:w="8169" w:type="dxa"/>
            <w:gridSpan w:val="4"/>
          </w:tcPr>
          <w:p w:rsidR="00D236ED" w:rsidRPr="007E496C" w:rsidRDefault="00A34CD2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011D7A">
              <w:rPr>
                <w:rFonts w:ascii="Times New Roman" w:eastAsia="標楷體" w:hAnsi="Times New Roman" w:cs="Times New Roman"/>
              </w:rPr>
              <w:t>稿件全文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011D7A">
              <w:rPr>
                <w:rFonts w:ascii="Times New Roman" w:eastAsia="標楷體" w:hAnsi="Times New Roman" w:cs="Times New Roman" w:hint="eastAsia"/>
              </w:rPr>
              <w:t>(</w:t>
            </w:r>
            <w:r w:rsidRPr="00011D7A">
              <w:rPr>
                <w:rFonts w:ascii="Times New Roman" w:eastAsia="標楷體" w:hAnsi="Times New Roman" w:cs="Times New Roman"/>
              </w:rPr>
              <w:t>含中</w:t>
            </w:r>
            <w:r>
              <w:rPr>
                <w:rFonts w:ascii="Times New Roman" w:eastAsia="標楷體" w:hAnsi="Times New Roman" w:cs="Times New Roman" w:hint="eastAsia"/>
              </w:rPr>
              <w:t>英</w:t>
            </w:r>
            <w:r w:rsidRPr="00011D7A">
              <w:rPr>
                <w:rFonts w:ascii="Times New Roman" w:eastAsia="標楷體" w:hAnsi="Times New Roman" w:cs="Times New Roman"/>
              </w:rPr>
              <w:t>文摘要</w:t>
            </w:r>
            <w:r w:rsidRPr="00011D7A">
              <w:rPr>
                <w:rFonts w:ascii="Times New Roman" w:eastAsia="標楷體" w:hAnsi="Times New Roman" w:cs="Times New Roman" w:hint="eastAsia"/>
              </w:rPr>
              <w:t>、</w:t>
            </w:r>
            <w:r w:rsidRPr="00011D7A">
              <w:rPr>
                <w:rFonts w:ascii="Times New Roman" w:eastAsia="標楷體" w:hAnsi="Times New Roman" w:cs="Times New Roman"/>
              </w:rPr>
              <w:t>正文、參考文獻、附錄等</w:t>
            </w:r>
            <w:r w:rsidRPr="00011D7A">
              <w:rPr>
                <w:rFonts w:ascii="Times New Roman" w:eastAsia="標楷體" w:hAnsi="Times New Roman" w:cs="Times New Roman" w:hint="eastAsia"/>
              </w:rPr>
              <w:t>)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011D7A">
              <w:rPr>
                <w:rFonts w:ascii="Times New Roman" w:eastAsia="標楷體" w:hAnsi="Times New Roman" w:cs="Times New Roman"/>
                <w:color w:val="auto"/>
              </w:rPr>
              <w:t>共</w:t>
            </w:r>
            <w:r w:rsidRPr="00011D7A">
              <w:rPr>
                <w:rFonts w:ascii="Times New Roman" w:eastAsia="標楷體" w:hAnsi="Times New Roman" w:cs="Times New Roman"/>
                <w:color w:val="auto"/>
                <w:u w:val="single"/>
              </w:rPr>
              <w:t xml:space="preserve">         </w:t>
            </w:r>
            <w:r w:rsidRPr="00011D7A">
              <w:rPr>
                <w:rFonts w:ascii="Times New Roman" w:eastAsia="標楷體" w:hAnsi="Times New Roman" w:cs="Times New Roman"/>
                <w:color w:val="auto"/>
              </w:rPr>
              <w:t>字。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Merge w:val="restart"/>
            <w:vAlign w:val="center"/>
          </w:tcPr>
          <w:p w:rsidR="00074DE7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關鍵</w:t>
            </w:r>
            <w:r>
              <w:rPr>
                <w:rFonts w:ascii="Times New Roman" w:eastAsia="標楷體" w:hAnsi="Times New Roman" w:cs="Times New Roman" w:hint="eastAsia"/>
                <w:b/>
                <w:color w:val="auto"/>
              </w:rPr>
              <w:t>詞</w:t>
            </w:r>
            <w:r w:rsidRPr="00011D7A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(</w:t>
            </w:r>
            <w:r w:rsidRPr="00011D7A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最多五個</w:t>
            </w:r>
            <w:r w:rsidRPr="00011D7A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)</w:t>
            </w:r>
          </w:p>
        </w:tc>
        <w:tc>
          <w:tcPr>
            <w:tcW w:w="8169" w:type="dxa"/>
            <w:gridSpan w:val="4"/>
          </w:tcPr>
          <w:p w:rsidR="00074DE7" w:rsidRPr="007E496C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Merge/>
            <w:vAlign w:val="center"/>
          </w:tcPr>
          <w:p w:rsidR="00074DE7" w:rsidRPr="007E496C" w:rsidRDefault="00074DE7" w:rsidP="00623380">
            <w:pPr>
              <w:pStyle w:val="Default"/>
              <w:jc w:val="both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074DE7" w:rsidRPr="007E496C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Align w:val="center"/>
          </w:tcPr>
          <w:p w:rsidR="00A34CD2" w:rsidRDefault="006156EE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頁</w:t>
            </w:r>
            <w:proofErr w:type="gramStart"/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首短題</w:t>
            </w:r>
            <w:proofErr w:type="gramEnd"/>
          </w:p>
          <w:p w:rsidR="006156EE" w:rsidRPr="00A34CD2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running head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)</w:t>
            </w:r>
          </w:p>
        </w:tc>
        <w:tc>
          <w:tcPr>
            <w:tcW w:w="8169" w:type="dxa"/>
            <w:gridSpan w:val="4"/>
          </w:tcPr>
          <w:p w:rsidR="006156EE" w:rsidRPr="00A34CD2" w:rsidRDefault="006156EE" w:rsidP="00A34CD2">
            <w:pPr>
              <w:pStyle w:val="Default"/>
              <w:jc w:val="righ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請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以不超過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15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個中文字或</w:t>
            </w:r>
            <w:r w:rsidR="00B61BB4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4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0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個英文字元為原則。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</w:p>
          <w:p w:rsidR="006156EE" w:rsidRPr="007E496C" w:rsidRDefault="006156EE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A34CD2" w:rsidRPr="007E496C" w:rsidTr="006D670D">
        <w:trPr>
          <w:jc w:val="center"/>
        </w:trPr>
        <w:tc>
          <w:tcPr>
            <w:tcW w:w="534" w:type="dxa"/>
            <w:vMerge w:val="restart"/>
            <w:vAlign w:val="center"/>
          </w:tcPr>
          <w:p w:rsidR="00A34CD2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通訊作者資料</w:t>
            </w:r>
          </w:p>
        </w:tc>
        <w:tc>
          <w:tcPr>
            <w:tcW w:w="1417" w:type="dxa"/>
            <w:gridSpan w:val="2"/>
            <w:vAlign w:val="center"/>
          </w:tcPr>
          <w:p w:rsidR="00A34CD2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姓名</w:t>
            </w:r>
          </w:p>
        </w:tc>
        <w:tc>
          <w:tcPr>
            <w:tcW w:w="4084" w:type="dxa"/>
            <w:gridSpan w:val="2"/>
          </w:tcPr>
          <w:p w:rsidR="00A34CD2" w:rsidRPr="007E496C" w:rsidRDefault="00A34CD2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4085" w:type="dxa"/>
            <w:gridSpan w:val="2"/>
          </w:tcPr>
          <w:p w:rsidR="00A34CD2" w:rsidRPr="007E496C" w:rsidRDefault="00A34CD2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A34CD2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A34CD2" w:rsidRPr="007E496C" w:rsidRDefault="00A34CD2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A34CD2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職稱</w:t>
            </w:r>
          </w:p>
        </w:tc>
        <w:tc>
          <w:tcPr>
            <w:tcW w:w="8169" w:type="dxa"/>
            <w:gridSpan w:val="4"/>
          </w:tcPr>
          <w:p w:rsidR="00A34CD2" w:rsidRPr="007E496C" w:rsidRDefault="00A34CD2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Merge w:val="restart"/>
            <w:vAlign w:val="center"/>
          </w:tcPr>
          <w:p w:rsidR="003D214B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服務單位</w:t>
            </w:r>
          </w:p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16"/>
                <w:szCs w:val="16"/>
              </w:rPr>
              <w:t>(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或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16"/>
                <w:szCs w:val="16"/>
              </w:rPr>
              <w:t>就讀校系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16"/>
                <w:szCs w:val="16"/>
              </w:rPr>
              <w:t>)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E-mail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通訊地址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Merge w:val="restart"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電話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ind w:leftChars="100" w:left="240"/>
              <w:rPr>
                <w:rFonts w:ascii="Times New Roman" w:eastAsia="標楷體" w:hAnsi="Times New Roman" w:cs="Times New Roman"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color w:val="auto"/>
              </w:rPr>
              <w:t>辦公室：</w:t>
            </w:r>
            <w:r w:rsidRPr="007E496C">
              <w:rPr>
                <w:rFonts w:ascii="Times New Roman" w:eastAsia="標楷體" w:hAnsi="Times New Roman" w:cs="Times New Roman"/>
                <w:color w:val="auto"/>
              </w:rPr>
              <w:t xml:space="preserve">(   )               </w:t>
            </w:r>
            <w:r w:rsidRPr="007E496C">
              <w:rPr>
                <w:rFonts w:ascii="Times New Roman" w:eastAsia="標楷體" w:hAnsi="Times New Roman" w:cs="Times New Roman"/>
                <w:color w:val="auto"/>
              </w:rPr>
              <w:t>分機</w:t>
            </w: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color w:val="auto"/>
              </w:rPr>
              <w:t>行動電話：</w:t>
            </w:r>
          </w:p>
        </w:tc>
      </w:tr>
      <w:tr w:rsidR="000062D9" w:rsidRPr="007E496C" w:rsidTr="006D670D">
        <w:trPr>
          <w:jc w:val="center"/>
        </w:trPr>
        <w:tc>
          <w:tcPr>
            <w:tcW w:w="10120" w:type="dxa"/>
            <w:gridSpan w:val="7"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</w:pP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如為共同著作，請詳填以下共同著作人欄位，非共同著作則不需填寫。</w:t>
            </w: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(</w:t>
            </w: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以下欄位不敷填寫時請自行增加</w:t>
            </w: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)</w:t>
            </w:r>
          </w:p>
        </w:tc>
      </w:tr>
      <w:tr w:rsidR="000062D9" w:rsidRPr="007E496C" w:rsidTr="006D670D">
        <w:trPr>
          <w:jc w:val="center"/>
        </w:trPr>
        <w:tc>
          <w:tcPr>
            <w:tcW w:w="1809" w:type="dxa"/>
            <w:gridSpan w:val="2"/>
            <w:vAlign w:val="center"/>
          </w:tcPr>
          <w:p w:rsidR="00BA3AC1" w:rsidRPr="007E496C" w:rsidRDefault="00BA3AC1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共同著作人</w:t>
            </w:r>
          </w:p>
        </w:tc>
        <w:tc>
          <w:tcPr>
            <w:tcW w:w="2268" w:type="dxa"/>
            <w:gridSpan w:val="2"/>
            <w:vAlign w:val="center"/>
          </w:tcPr>
          <w:p w:rsidR="00BA3AC1" w:rsidRPr="007E496C" w:rsidRDefault="00BA3AC1" w:rsidP="00623380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姓名</w:t>
            </w:r>
          </w:p>
        </w:tc>
        <w:tc>
          <w:tcPr>
            <w:tcW w:w="4395" w:type="dxa"/>
            <w:gridSpan w:val="2"/>
            <w:vAlign w:val="center"/>
          </w:tcPr>
          <w:p w:rsidR="00BA3AC1" w:rsidRPr="007E496C" w:rsidRDefault="00BA3AC1" w:rsidP="00623380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服務單位</w:t>
            </w:r>
            <w:r w:rsidR="00A34CD2" w:rsidRPr="00A34CD2">
              <w:rPr>
                <w:rFonts w:ascii="Times New Roman" w:eastAsia="標楷體" w:hAnsi="Times New Roman" w:cs="Times New Roman"/>
                <w:sz w:val="16"/>
                <w:szCs w:val="16"/>
              </w:rPr>
              <w:t>(</w:t>
            </w:r>
            <w:r w:rsid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或</w:t>
            </w:r>
            <w:r w:rsidR="00A34CD2" w:rsidRPr="00A34CD2">
              <w:rPr>
                <w:rFonts w:ascii="Times New Roman" w:eastAsia="標楷體" w:hAnsi="Times New Roman" w:cs="Times New Roman"/>
                <w:sz w:val="16"/>
                <w:szCs w:val="16"/>
              </w:rPr>
              <w:t>就讀校系</w:t>
            </w:r>
            <w:r w:rsidR="00A34CD2" w:rsidRPr="00A34CD2">
              <w:rPr>
                <w:rFonts w:ascii="Times New Roman" w:eastAsia="標楷體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48" w:type="dxa"/>
            <w:vAlign w:val="center"/>
          </w:tcPr>
          <w:p w:rsidR="00BA3AC1" w:rsidRPr="007E496C" w:rsidRDefault="00BA3AC1" w:rsidP="00623380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職稱</w:t>
            </w: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 w:val="restart"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E496C">
              <w:rPr>
                <w:rFonts w:ascii="標楷體" w:eastAsia="標楷體" w:hAnsi="標楷體" w:cs="Times New Roman"/>
                <w:b/>
                <w:szCs w:val="24"/>
              </w:rPr>
              <w:t>第一作者</w:t>
            </w:r>
          </w:p>
          <w:p w:rsidR="00D9574C" w:rsidRPr="00A34CD2" w:rsidRDefault="00D9574C" w:rsidP="00F10CB6">
            <w:pPr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通訊作者）</w:t>
            </w: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1648" w:type="dxa"/>
            <w:vMerge w:val="restart"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trHeight w:val="454"/>
          <w:jc w:val="center"/>
        </w:trPr>
        <w:tc>
          <w:tcPr>
            <w:tcW w:w="1809" w:type="dxa"/>
            <w:gridSpan w:val="2"/>
            <w:vMerge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1648" w:type="dxa"/>
            <w:vMerge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 w:val="restart"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E496C">
              <w:rPr>
                <w:rFonts w:ascii="標楷體" w:eastAsia="標楷體" w:hAnsi="標楷體" w:cs="Times New Roman"/>
                <w:b/>
                <w:szCs w:val="24"/>
              </w:rPr>
              <w:t>第二作者</w:t>
            </w:r>
          </w:p>
          <w:p w:rsidR="00D9574C" w:rsidRPr="00A34CD2" w:rsidRDefault="00D9574C" w:rsidP="00F10CB6">
            <w:pPr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通訊作者）</w:t>
            </w: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1648" w:type="dxa"/>
            <w:vMerge w:val="restart"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1648" w:type="dxa"/>
            <w:vMerge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 w:val="restart"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E496C">
              <w:rPr>
                <w:rFonts w:ascii="標楷體" w:eastAsia="標楷體" w:hAnsi="標楷體" w:cs="Times New Roman"/>
                <w:b/>
                <w:szCs w:val="24"/>
              </w:rPr>
              <w:t>第三作者</w:t>
            </w:r>
          </w:p>
          <w:p w:rsidR="00D9574C" w:rsidRPr="00A34CD2" w:rsidRDefault="00D9574C" w:rsidP="00F10CB6">
            <w:pPr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通訊作者）</w:t>
            </w: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1648" w:type="dxa"/>
            <w:vMerge w:val="restart"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1648" w:type="dxa"/>
            <w:vMerge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1809" w:type="dxa"/>
            <w:gridSpan w:val="2"/>
            <w:vAlign w:val="center"/>
          </w:tcPr>
          <w:p w:rsidR="00B61BB4" w:rsidRDefault="00B61BB4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作者</w:t>
            </w:r>
            <w:proofErr w:type="gramStart"/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註</w:t>
            </w:r>
            <w:proofErr w:type="gramEnd"/>
          </w:p>
          <w:p w:rsidR="00182D18" w:rsidRPr="00A34CD2" w:rsidRDefault="00182D18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sz w:val="16"/>
                <w:szCs w:val="16"/>
              </w:rPr>
            </w:pPr>
            <w:r w:rsidRP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(</w:t>
            </w:r>
            <w:r w:rsidRP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可複選</w:t>
            </w:r>
            <w:r w:rsidRP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8311" w:type="dxa"/>
            <w:gridSpan w:val="5"/>
            <w:vAlign w:val="center"/>
          </w:tcPr>
          <w:p w:rsidR="00B61BB4" w:rsidRPr="007E496C" w:rsidRDefault="00B61BB4" w:rsidP="00623380">
            <w:pPr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 本篇</w:t>
            </w:r>
            <w:proofErr w:type="gramStart"/>
            <w:r w:rsidRPr="007E496C">
              <w:rPr>
                <w:rFonts w:ascii="標楷體" w:eastAsia="標楷體" w:hAnsi="標楷體" w:cs="Times New Roman"/>
                <w:szCs w:val="24"/>
              </w:rPr>
              <w:t>論文為碩</w:t>
            </w:r>
            <w:proofErr w:type="gramEnd"/>
            <w:r w:rsidRPr="007E496C">
              <w:rPr>
                <w:rFonts w:ascii="標楷體" w:eastAsia="標楷體" w:hAnsi="標楷體" w:cs="Times New Roman"/>
                <w:szCs w:val="24"/>
              </w:rPr>
              <w:t>、博士論文改寫，指導教授為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。</w:t>
            </w:r>
          </w:p>
          <w:p w:rsidR="00B61BB4" w:rsidRPr="007E496C" w:rsidRDefault="00B61BB4" w:rsidP="00623380">
            <w:pPr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 本篇論文曾於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發表。</w:t>
            </w:r>
          </w:p>
          <w:p w:rsidR="00BA3810" w:rsidRPr="00F11998" w:rsidRDefault="00B61BB4" w:rsidP="00182D18">
            <w:pPr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 本篇論文獲</w:t>
            </w:r>
            <w:r w:rsidR="00FB4B05">
              <w:rPr>
                <w:rFonts w:ascii="標楷體" w:eastAsia="標楷體" w:hAnsi="標楷體" w:cs="Times New Roman" w:hint="eastAsia"/>
                <w:szCs w:val="24"/>
              </w:rPr>
              <w:t>科技部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補助，計劃編號：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。</w:t>
            </w:r>
          </w:p>
        </w:tc>
      </w:tr>
      <w:tr w:rsidR="000062D9" w:rsidRPr="007E496C" w:rsidTr="006D670D">
        <w:trPr>
          <w:jc w:val="center"/>
        </w:trPr>
        <w:tc>
          <w:tcPr>
            <w:tcW w:w="10120" w:type="dxa"/>
            <w:gridSpan w:val="7"/>
            <w:vAlign w:val="center"/>
          </w:tcPr>
          <w:p w:rsidR="0010518E" w:rsidRPr="00BF1947" w:rsidRDefault="00B61BB4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/>
                <w:szCs w:val="24"/>
              </w:rPr>
              <w:t>1.</w:t>
            </w:r>
            <w:r w:rsidR="00507085" w:rsidRPr="00BF1947">
              <w:rPr>
                <w:rFonts w:ascii="Times New Roman" w:eastAsia="標楷體" w:hAnsi="Times New Roman" w:cs="Times New Roman" w:hint="eastAsia"/>
                <w:szCs w:val="24"/>
              </w:rPr>
              <w:t>茲保證本論文符合研究倫理。</w:t>
            </w:r>
          </w:p>
          <w:p w:rsidR="00B61BB4" w:rsidRPr="00BF1947" w:rsidRDefault="0010518E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 w:hint="eastAsia"/>
                <w:szCs w:val="24"/>
              </w:rPr>
              <w:t>2.</w:t>
            </w:r>
            <w:r w:rsidR="008D24A5" w:rsidRPr="00BF1947">
              <w:rPr>
                <w:rFonts w:ascii="Times New Roman" w:eastAsia="標楷體" w:hAnsi="Times New Roman" w:cs="Times New Roman"/>
                <w:szCs w:val="24"/>
              </w:rPr>
              <w:t>茲保證所填基本資料正確，文</w:t>
            </w:r>
            <w:r w:rsidR="00B61BB4" w:rsidRPr="00BF1947">
              <w:rPr>
                <w:rFonts w:ascii="Times New Roman" w:eastAsia="標楷體" w:hAnsi="Times New Roman" w:cs="Times New Roman"/>
                <w:szCs w:val="24"/>
              </w:rPr>
              <w:t>稿未曾以任何方式出版或發行，且無一稿多投、違反學術倫理，或違反著作權相關法令等事情。</w:t>
            </w:r>
          </w:p>
          <w:p w:rsidR="00B61BB4" w:rsidRPr="00BF1947" w:rsidRDefault="0010518E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B61BB4" w:rsidRPr="00BF1947">
              <w:rPr>
                <w:rFonts w:ascii="Times New Roman" w:eastAsia="標楷體" w:hAnsi="Times New Roman" w:cs="Times New Roman"/>
                <w:szCs w:val="24"/>
              </w:rPr>
              <w:t>.</w:t>
            </w:r>
            <w:r w:rsidR="00B61BB4" w:rsidRPr="00BF1947">
              <w:rPr>
                <w:rFonts w:ascii="Times New Roman" w:eastAsia="標楷體" w:hAnsi="Times New Roman" w:cs="Times New Roman"/>
                <w:szCs w:val="24"/>
              </w:rPr>
              <w:t>茲瞭解並同意貴刊著作權授權規範，並保證有權依此規範進行相關授權。</w:t>
            </w:r>
          </w:p>
          <w:p w:rsidR="00507085" w:rsidRDefault="0010518E" w:rsidP="0050708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="00A34CD2" w:rsidRPr="00BF1947">
              <w:rPr>
                <w:rFonts w:ascii="Times New Roman" w:eastAsia="標楷體" w:hAnsi="Times New Roman" w:cs="Times New Roman" w:hint="eastAsia"/>
                <w:szCs w:val="24"/>
              </w:rPr>
              <w:t>.</w:t>
            </w:r>
            <w:r w:rsidR="00A34CD2" w:rsidRPr="00BF1947">
              <w:rPr>
                <w:rFonts w:ascii="Times New Roman" w:eastAsia="標楷體" w:hAnsi="Times New Roman" w:cs="Times New Roman" w:hint="eastAsia"/>
                <w:szCs w:val="24"/>
              </w:rPr>
              <w:t>茲保證文稿已經所有作者同意投稿至《臺灣數學教育期刊》</w:t>
            </w:r>
            <w:r w:rsidR="00A34CD2" w:rsidRPr="00BF1947">
              <w:rPr>
                <w:rFonts w:ascii="Times New Roman" w:eastAsia="標楷體" w:hAnsi="Times New Roman" w:cs="Times New Roman"/>
                <w:szCs w:val="24"/>
              </w:rPr>
              <w:t>。</w:t>
            </w:r>
          </w:p>
          <w:p w:rsidR="00507085" w:rsidRDefault="00507085" w:rsidP="0050708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</w:p>
          <w:p w:rsidR="00507085" w:rsidRPr="007E496C" w:rsidRDefault="00507085" w:rsidP="0050708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</w:p>
          <w:p w:rsidR="00B61BB4" w:rsidRPr="007E496C" w:rsidRDefault="00B61BB4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7E496C">
              <w:rPr>
                <w:rFonts w:ascii="Times New Roman" w:eastAsia="標楷體" w:hAnsi="Times New Roman" w:cs="Times New Roman"/>
                <w:szCs w:val="24"/>
              </w:rPr>
              <w:t>填表人：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  <w:r w:rsidR="00182D18" w:rsidRPr="007E496C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填表日期：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日</w:t>
            </w:r>
          </w:p>
        </w:tc>
      </w:tr>
    </w:tbl>
    <w:p w:rsidR="00AE0035" w:rsidRPr="007E496C" w:rsidRDefault="00AE0035" w:rsidP="00623380">
      <w:pPr>
        <w:autoSpaceDE w:val="0"/>
        <w:autoSpaceDN w:val="0"/>
        <w:adjustRightInd w:val="0"/>
        <w:rPr>
          <w:rFonts w:ascii="Times New Roman" w:eastAsia="新細明體" w:hAnsi="Times New Roman" w:cs="Times New Roman"/>
          <w:kern w:val="0"/>
          <w:sz w:val="20"/>
          <w:szCs w:val="20"/>
        </w:rPr>
      </w:pPr>
    </w:p>
    <w:sectPr w:rsidR="00AE0035" w:rsidRPr="007E496C" w:rsidSect="00CB0BD1">
      <w:headerReference w:type="default" r:id="rId8"/>
      <w:pgSz w:w="11906" w:h="16838"/>
      <w:pgMar w:top="1440" w:right="1080" w:bottom="1440" w:left="108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387B" w:rsidRDefault="00FB387B" w:rsidP="00194501">
      <w:r>
        <w:separator/>
      </w:r>
    </w:p>
  </w:endnote>
  <w:endnote w:type="continuationSeparator" w:id="0">
    <w:p w:rsidR="00FB387B" w:rsidRDefault="00FB387B" w:rsidP="00194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&lt;..">
    <w:altName w:val="細明體_HKSCS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387B" w:rsidRDefault="00FB387B" w:rsidP="00194501">
      <w:r>
        <w:separator/>
      </w:r>
    </w:p>
  </w:footnote>
  <w:footnote w:type="continuationSeparator" w:id="0">
    <w:p w:rsidR="00FB387B" w:rsidRDefault="00FB387B" w:rsidP="001945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7FB4" w:rsidRPr="00FE7FB4" w:rsidRDefault="00FE7FB4" w:rsidP="00FE7FB4">
    <w:pPr>
      <w:pStyle w:val="a4"/>
      <w:rPr>
        <w:rFonts w:eastAsia="標楷體"/>
        <w:sz w:val="24"/>
        <w:szCs w:val="24"/>
      </w:rPr>
    </w:pPr>
    <w:r>
      <w:rPr>
        <w:rFonts w:ascii="標楷體" w:eastAsia="標楷體" w:hAnsi="標楷體" w:cs="Times New Roman" w:hint="eastAsia"/>
        <w:noProof/>
        <w:sz w:val="24"/>
        <w:szCs w:val="24"/>
      </w:rPr>
      <w:drawing>
        <wp:inline distT="0" distB="0" distL="0" distR="0">
          <wp:extent cx="359695" cy="347502"/>
          <wp:effectExtent l="0" t="0" r="2540" b="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jm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695" cy="3475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E7FB4">
      <w:rPr>
        <w:rFonts w:ascii="Times New Roman" w:eastAsia="標楷體" w:hAnsi="Times New Roman" w:cs="Times New Roman" w:hint="eastAsia"/>
      </w:rPr>
      <w:t>臺灣數學教育期刊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93342"/>
    <w:multiLevelType w:val="hybridMultilevel"/>
    <w:tmpl w:val="0B368A80"/>
    <w:lvl w:ilvl="0" w:tplc="97FE56D2">
      <w:start w:val="1"/>
      <w:numFmt w:val="taiwaneseCountingThousand"/>
      <w:lvlText w:val="(%1)"/>
      <w:lvlJc w:val="left"/>
      <w:pPr>
        <w:ind w:left="135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>
    <w:nsid w:val="09A77124"/>
    <w:multiLevelType w:val="hybridMultilevel"/>
    <w:tmpl w:val="84342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179F6116"/>
    <w:multiLevelType w:val="hybridMultilevel"/>
    <w:tmpl w:val="9AB833B4"/>
    <w:lvl w:ilvl="0" w:tplc="17FC6C00">
      <w:start w:val="1"/>
      <w:numFmt w:val="taiwaneseCountingThousand"/>
      <w:lvlText w:val="(%1)"/>
      <w:lvlJc w:val="left"/>
      <w:pPr>
        <w:ind w:left="1350" w:hanging="39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>
    <w:nsid w:val="28446532"/>
    <w:multiLevelType w:val="hybridMultilevel"/>
    <w:tmpl w:val="978C7E9A"/>
    <w:lvl w:ilvl="0" w:tplc="0E067E7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0" w:hanging="480"/>
      </w:pPr>
    </w:lvl>
    <w:lvl w:ilvl="2" w:tplc="0409001B" w:tentative="1">
      <w:start w:val="1"/>
      <w:numFmt w:val="lowerRoman"/>
      <w:lvlText w:val="%3."/>
      <w:lvlJc w:val="right"/>
      <w:pPr>
        <w:ind w:left="2790" w:hanging="480"/>
      </w:pPr>
    </w:lvl>
    <w:lvl w:ilvl="3" w:tplc="0409000F" w:tentative="1">
      <w:start w:val="1"/>
      <w:numFmt w:val="decimal"/>
      <w:lvlText w:val="%4."/>
      <w:lvlJc w:val="left"/>
      <w:pPr>
        <w:ind w:left="32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0" w:hanging="480"/>
      </w:pPr>
    </w:lvl>
    <w:lvl w:ilvl="5" w:tplc="0409001B" w:tentative="1">
      <w:start w:val="1"/>
      <w:numFmt w:val="lowerRoman"/>
      <w:lvlText w:val="%6."/>
      <w:lvlJc w:val="right"/>
      <w:pPr>
        <w:ind w:left="4230" w:hanging="480"/>
      </w:pPr>
    </w:lvl>
    <w:lvl w:ilvl="6" w:tplc="0409000F" w:tentative="1">
      <w:start w:val="1"/>
      <w:numFmt w:val="decimal"/>
      <w:lvlText w:val="%7."/>
      <w:lvlJc w:val="left"/>
      <w:pPr>
        <w:ind w:left="47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0" w:hanging="480"/>
      </w:pPr>
    </w:lvl>
    <w:lvl w:ilvl="8" w:tplc="0409001B" w:tentative="1">
      <w:start w:val="1"/>
      <w:numFmt w:val="lowerRoman"/>
      <w:lvlText w:val="%9."/>
      <w:lvlJc w:val="right"/>
      <w:pPr>
        <w:ind w:left="5670" w:hanging="480"/>
      </w:pPr>
    </w:lvl>
  </w:abstractNum>
  <w:abstractNum w:abstractNumId="4">
    <w:nsid w:val="2CD3608E"/>
    <w:multiLevelType w:val="hybridMultilevel"/>
    <w:tmpl w:val="F7ECD4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4F58232D"/>
    <w:multiLevelType w:val="hybridMultilevel"/>
    <w:tmpl w:val="4344FAC8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6AB152DF"/>
    <w:multiLevelType w:val="hybridMultilevel"/>
    <w:tmpl w:val="6206E2C8"/>
    <w:lvl w:ilvl="0" w:tplc="B93227BA">
      <w:start w:val="1"/>
      <w:numFmt w:val="taiwaneseCountingThousand"/>
      <w:lvlText w:val="%1、"/>
      <w:lvlJc w:val="left"/>
      <w:pPr>
        <w:ind w:left="1434" w:hanging="420"/>
      </w:pPr>
      <w:rPr>
        <w:rFonts w:ascii="Times New Roman" w:eastAsia="標楷體&lt;.." w:hAnsi="Times New Roman" w:cs="Times New Roman"/>
        <w:color w:val="222222"/>
      </w:rPr>
    </w:lvl>
    <w:lvl w:ilvl="1" w:tplc="04090019" w:tentative="1">
      <w:start w:val="1"/>
      <w:numFmt w:val="ideographTraditional"/>
      <w:lvlText w:val="%2、"/>
      <w:lvlJc w:val="left"/>
      <w:pPr>
        <w:ind w:left="1974" w:hanging="480"/>
      </w:pPr>
    </w:lvl>
    <w:lvl w:ilvl="2" w:tplc="0409001B" w:tentative="1">
      <w:start w:val="1"/>
      <w:numFmt w:val="lowerRoman"/>
      <w:lvlText w:val="%3."/>
      <w:lvlJc w:val="right"/>
      <w:pPr>
        <w:ind w:left="2454" w:hanging="480"/>
      </w:pPr>
    </w:lvl>
    <w:lvl w:ilvl="3" w:tplc="0409000F" w:tentative="1">
      <w:start w:val="1"/>
      <w:numFmt w:val="decimal"/>
      <w:lvlText w:val="%4."/>
      <w:lvlJc w:val="left"/>
      <w:pPr>
        <w:ind w:left="2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14" w:hanging="480"/>
      </w:pPr>
    </w:lvl>
    <w:lvl w:ilvl="5" w:tplc="0409001B" w:tentative="1">
      <w:start w:val="1"/>
      <w:numFmt w:val="lowerRoman"/>
      <w:lvlText w:val="%6."/>
      <w:lvlJc w:val="right"/>
      <w:pPr>
        <w:ind w:left="3894" w:hanging="480"/>
      </w:pPr>
    </w:lvl>
    <w:lvl w:ilvl="6" w:tplc="0409000F" w:tentative="1">
      <w:start w:val="1"/>
      <w:numFmt w:val="decimal"/>
      <w:lvlText w:val="%7."/>
      <w:lvlJc w:val="left"/>
      <w:pPr>
        <w:ind w:left="4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54" w:hanging="480"/>
      </w:pPr>
    </w:lvl>
    <w:lvl w:ilvl="8" w:tplc="0409001B" w:tentative="1">
      <w:start w:val="1"/>
      <w:numFmt w:val="lowerRoman"/>
      <w:lvlText w:val="%9."/>
      <w:lvlJc w:val="right"/>
      <w:pPr>
        <w:ind w:left="5334" w:hanging="480"/>
      </w:pPr>
    </w:lvl>
  </w:abstractNum>
  <w:abstractNum w:abstractNumId="7">
    <w:nsid w:val="71D9605C"/>
    <w:multiLevelType w:val="hybridMultilevel"/>
    <w:tmpl w:val="84342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3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QJjC3Nzc0NjS2MLQyUdpeDU4uLM/DyQAsNaAN8cqwEsAAAA"/>
  </w:docVars>
  <w:rsids>
    <w:rsidRoot w:val="000A24D3"/>
    <w:rsid w:val="000062D9"/>
    <w:rsid w:val="000132D0"/>
    <w:rsid w:val="0005040E"/>
    <w:rsid w:val="00051401"/>
    <w:rsid w:val="00064387"/>
    <w:rsid w:val="00074DE7"/>
    <w:rsid w:val="0007771C"/>
    <w:rsid w:val="000A24D3"/>
    <w:rsid w:val="000A5E49"/>
    <w:rsid w:val="000C13DB"/>
    <w:rsid w:val="000E2261"/>
    <w:rsid w:val="000F349D"/>
    <w:rsid w:val="000F615B"/>
    <w:rsid w:val="0010190B"/>
    <w:rsid w:val="0010518E"/>
    <w:rsid w:val="00115F77"/>
    <w:rsid w:val="00162B45"/>
    <w:rsid w:val="00182D18"/>
    <w:rsid w:val="001838EE"/>
    <w:rsid w:val="00194501"/>
    <w:rsid w:val="001A65D1"/>
    <w:rsid w:val="001D5D25"/>
    <w:rsid w:val="001E2648"/>
    <w:rsid w:val="0021211B"/>
    <w:rsid w:val="002602A7"/>
    <w:rsid w:val="00270F98"/>
    <w:rsid w:val="002F7D5F"/>
    <w:rsid w:val="00305759"/>
    <w:rsid w:val="0032086C"/>
    <w:rsid w:val="003306D6"/>
    <w:rsid w:val="00333FD2"/>
    <w:rsid w:val="003576F5"/>
    <w:rsid w:val="00370075"/>
    <w:rsid w:val="003806D8"/>
    <w:rsid w:val="003841AA"/>
    <w:rsid w:val="003873DC"/>
    <w:rsid w:val="003D214B"/>
    <w:rsid w:val="00402B59"/>
    <w:rsid w:val="0041449D"/>
    <w:rsid w:val="004244A7"/>
    <w:rsid w:val="004259DC"/>
    <w:rsid w:val="00434047"/>
    <w:rsid w:val="00463E3B"/>
    <w:rsid w:val="004774F3"/>
    <w:rsid w:val="00490033"/>
    <w:rsid w:val="00495117"/>
    <w:rsid w:val="004953AB"/>
    <w:rsid w:val="004A07D9"/>
    <w:rsid w:val="004B2009"/>
    <w:rsid w:val="004B78C2"/>
    <w:rsid w:val="004C53A2"/>
    <w:rsid w:val="004D1658"/>
    <w:rsid w:val="004E0096"/>
    <w:rsid w:val="00507085"/>
    <w:rsid w:val="00523F6A"/>
    <w:rsid w:val="00533199"/>
    <w:rsid w:val="005454FC"/>
    <w:rsid w:val="00554FCC"/>
    <w:rsid w:val="005576C1"/>
    <w:rsid w:val="00560284"/>
    <w:rsid w:val="0056084A"/>
    <w:rsid w:val="00574D58"/>
    <w:rsid w:val="005856DE"/>
    <w:rsid w:val="00590961"/>
    <w:rsid w:val="00590B23"/>
    <w:rsid w:val="005A2348"/>
    <w:rsid w:val="005A519A"/>
    <w:rsid w:val="005A521D"/>
    <w:rsid w:val="005A64D8"/>
    <w:rsid w:val="005B3F6E"/>
    <w:rsid w:val="005E288B"/>
    <w:rsid w:val="00602509"/>
    <w:rsid w:val="006156EE"/>
    <w:rsid w:val="00623380"/>
    <w:rsid w:val="00640F5D"/>
    <w:rsid w:val="0066758E"/>
    <w:rsid w:val="00675DB5"/>
    <w:rsid w:val="006A3569"/>
    <w:rsid w:val="006B120C"/>
    <w:rsid w:val="006C3E91"/>
    <w:rsid w:val="006D3301"/>
    <w:rsid w:val="006D670D"/>
    <w:rsid w:val="006E57D0"/>
    <w:rsid w:val="0071669D"/>
    <w:rsid w:val="00740030"/>
    <w:rsid w:val="007800D0"/>
    <w:rsid w:val="007B6EFE"/>
    <w:rsid w:val="007B7D14"/>
    <w:rsid w:val="007C065D"/>
    <w:rsid w:val="007C0949"/>
    <w:rsid w:val="007E496C"/>
    <w:rsid w:val="007F3F3B"/>
    <w:rsid w:val="00813CEE"/>
    <w:rsid w:val="00841F19"/>
    <w:rsid w:val="00843371"/>
    <w:rsid w:val="00844BC7"/>
    <w:rsid w:val="008743CE"/>
    <w:rsid w:val="008C5291"/>
    <w:rsid w:val="008D24A5"/>
    <w:rsid w:val="00901453"/>
    <w:rsid w:val="00920D95"/>
    <w:rsid w:val="00925154"/>
    <w:rsid w:val="009A0E95"/>
    <w:rsid w:val="009B6366"/>
    <w:rsid w:val="009D5BDF"/>
    <w:rsid w:val="009E4490"/>
    <w:rsid w:val="009F13A6"/>
    <w:rsid w:val="009F14B5"/>
    <w:rsid w:val="009F3C33"/>
    <w:rsid w:val="009F4D97"/>
    <w:rsid w:val="00A25A8B"/>
    <w:rsid w:val="00A34CD2"/>
    <w:rsid w:val="00A43488"/>
    <w:rsid w:val="00A52384"/>
    <w:rsid w:val="00A74353"/>
    <w:rsid w:val="00A833C3"/>
    <w:rsid w:val="00A9636B"/>
    <w:rsid w:val="00AA7425"/>
    <w:rsid w:val="00AA7A42"/>
    <w:rsid w:val="00AC213D"/>
    <w:rsid w:val="00AC6DBA"/>
    <w:rsid w:val="00AD125A"/>
    <w:rsid w:val="00AD64B4"/>
    <w:rsid w:val="00AD6A3F"/>
    <w:rsid w:val="00AE0035"/>
    <w:rsid w:val="00AE5080"/>
    <w:rsid w:val="00AE539E"/>
    <w:rsid w:val="00AF3A98"/>
    <w:rsid w:val="00B127FA"/>
    <w:rsid w:val="00B260DF"/>
    <w:rsid w:val="00B54C19"/>
    <w:rsid w:val="00B61BB4"/>
    <w:rsid w:val="00BA3810"/>
    <w:rsid w:val="00BA3AC1"/>
    <w:rsid w:val="00BA4389"/>
    <w:rsid w:val="00BB482F"/>
    <w:rsid w:val="00BC4B11"/>
    <w:rsid w:val="00BD571A"/>
    <w:rsid w:val="00BE26C7"/>
    <w:rsid w:val="00BE2BE4"/>
    <w:rsid w:val="00BF1947"/>
    <w:rsid w:val="00BF3646"/>
    <w:rsid w:val="00BF6AEE"/>
    <w:rsid w:val="00C03D18"/>
    <w:rsid w:val="00C20757"/>
    <w:rsid w:val="00C33FBA"/>
    <w:rsid w:val="00C41B54"/>
    <w:rsid w:val="00C542E3"/>
    <w:rsid w:val="00C83B57"/>
    <w:rsid w:val="00CB0BD1"/>
    <w:rsid w:val="00CC0BAE"/>
    <w:rsid w:val="00D06CC2"/>
    <w:rsid w:val="00D211E8"/>
    <w:rsid w:val="00D236ED"/>
    <w:rsid w:val="00D23921"/>
    <w:rsid w:val="00D27594"/>
    <w:rsid w:val="00D34491"/>
    <w:rsid w:val="00D82332"/>
    <w:rsid w:val="00D92E00"/>
    <w:rsid w:val="00D9574C"/>
    <w:rsid w:val="00DF79F6"/>
    <w:rsid w:val="00E370CE"/>
    <w:rsid w:val="00E572A8"/>
    <w:rsid w:val="00E93A37"/>
    <w:rsid w:val="00E94E2E"/>
    <w:rsid w:val="00EB377D"/>
    <w:rsid w:val="00EC26DD"/>
    <w:rsid w:val="00EE548F"/>
    <w:rsid w:val="00F06ED1"/>
    <w:rsid w:val="00F10CB6"/>
    <w:rsid w:val="00F11998"/>
    <w:rsid w:val="00F23528"/>
    <w:rsid w:val="00F43E44"/>
    <w:rsid w:val="00F60814"/>
    <w:rsid w:val="00FB387B"/>
    <w:rsid w:val="00FB4B05"/>
    <w:rsid w:val="00FE5B4B"/>
    <w:rsid w:val="00FE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2687A4-61AC-4DE0-9661-C42B65A0E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D236ED"/>
    <w:pPr>
      <w:keepNext/>
      <w:jc w:val="center"/>
      <w:outlineLvl w:val="0"/>
    </w:pPr>
    <w:rPr>
      <w:rFonts w:ascii="Times New Roman" w:eastAsia="標楷體" w:hAnsi="Times New Roman" w:cs="Times New Roman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A24D3"/>
    <w:pPr>
      <w:widowControl w:val="0"/>
      <w:autoSpaceDE w:val="0"/>
      <w:autoSpaceDN w:val="0"/>
      <w:adjustRightInd w:val="0"/>
    </w:pPr>
    <w:rPr>
      <w:rFonts w:ascii="標楷體&lt;.." w:eastAsia="標楷體&lt;.." w:cs="標楷體&lt;.."/>
      <w:color w:val="000000"/>
      <w:kern w:val="0"/>
      <w:szCs w:val="24"/>
    </w:rPr>
  </w:style>
  <w:style w:type="character" w:customStyle="1" w:styleId="style31">
    <w:name w:val="style31"/>
    <w:basedOn w:val="a0"/>
    <w:rsid w:val="000A24D3"/>
  </w:style>
  <w:style w:type="character" w:customStyle="1" w:styleId="apple-converted-space">
    <w:name w:val="apple-converted-space"/>
    <w:basedOn w:val="a0"/>
    <w:rsid w:val="000A24D3"/>
  </w:style>
  <w:style w:type="character" w:styleId="a3">
    <w:name w:val="Hyperlink"/>
    <w:basedOn w:val="a0"/>
    <w:uiPriority w:val="99"/>
    <w:unhideWhenUsed/>
    <w:rsid w:val="00194501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194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9450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94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94501"/>
    <w:rPr>
      <w:sz w:val="20"/>
      <w:szCs w:val="20"/>
    </w:rPr>
  </w:style>
  <w:style w:type="table" w:styleId="a8">
    <w:name w:val="Table Grid"/>
    <w:basedOn w:val="a1"/>
    <w:uiPriority w:val="59"/>
    <w:rsid w:val="00074D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標題 1 字元"/>
    <w:basedOn w:val="a0"/>
    <w:link w:val="1"/>
    <w:rsid w:val="00D236ED"/>
    <w:rPr>
      <w:rFonts w:ascii="Times New Roman" w:eastAsia="標楷體" w:hAnsi="Times New Roman" w:cs="Times New Roman"/>
      <w:sz w:val="28"/>
      <w:szCs w:val="28"/>
    </w:rPr>
  </w:style>
  <w:style w:type="paragraph" w:styleId="a9">
    <w:name w:val="List Paragraph"/>
    <w:basedOn w:val="a"/>
    <w:uiPriority w:val="34"/>
    <w:qFormat/>
    <w:rsid w:val="006156EE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C4B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C4B11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463E3B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463E3B"/>
  </w:style>
  <w:style w:type="character" w:customStyle="1" w:styleId="ae">
    <w:name w:val="註解文字 字元"/>
    <w:basedOn w:val="a0"/>
    <w:link w:val="ad"/>
    <w:uiPriority w:val="99"/>
    <w:semiHidden/>
    <w:rsid w:val="00463E3B"/>
  </w:style>
  <w:style w:type="paragraph" w:styleId="af">
    <w:name w:val="annotation subject"/>
    <w:basedOn w:val="ad"/>
    <w:next w:val="ad"/>
    <w:link w:val="af0"/>
    <w:uiPriority w:val="99"/>
    <w:semiHidden/>
    <w:unhideWhenUsed/>
    <w:rsid w:val="00463E3B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463E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0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209B8-DE1D-4344-B217-000A23E49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piee</dc:creator>
  <cp:lastModifiedBy>vina</cp:lastModifiedBy>
  <cp:revision>11</cp:revision>
  <cp:lastPrinted>2014-10-09T03:19:00Z</cp:lastPrinted>
  <dcterms:created xsi:type="dcterms:W3CDTF">2014-09-18T04:21:00Z</dcterms:created>
  <dcterms:modified xsi:type="dcterms:W3CDTF">2017-11-20T07:22:00Z</dcterms:modified>
</cp:coreProperties>
</file>